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2cfd79269766057962946d3ee8c6f32557f87a0"/>
    <w:p>
      <w:pPr>
        <w:pStyle w:val="Heading1"/>
      </w:pPr>
      <w:r>
        <w:t xml:space="preserve">Cover Letter for University Lecturer Position in Afghanistan Kabul</w:t>
      </w:r>
    </w:p>
    <w:p>
      <w:pPr>
        <w:pStyle w:val="FirstParagraph"/>
      </w:pPr>
      <w:r>
        <w:t xml:space="preserve">Dear [Hiring Manager's Name],</w:t>
      </w:r>
    </w:p>
    <w:p>
      <w:pPr>
        <w:pStyle w:val="BodyText"/>
      </w:pPr>
      <w:r>
        <w:t xml:space="preserve">I am writing to express my enthusiastic interest in the University Lecturer position at a reputable institution in Afghanistan, specifically Kabul. As an experienced educator with a deep commitment to academic excellence and community development, I am eager to contribute my expertise and passion for teaching within this dynamic educational landscape. My background in [your field of study] and my dedication to fostering critical thinking and innovation align perfectly with the mission of universities in Afghanistan, particularly those based in Kabul, which play a pivotal role in shaping the future of the nation.</w:t>
      </w:r>
    </w:p>
    <w:p>
      <w:pPr>
        <w:pStyle w:val="BodyText"/>
      </w:pPr>
      <w:r>
        <w:t xml:space="preserve">Having spent [X years] working as a University Lecturer in [previous institution or country], I have developed a robust understanding of pedagogical strategies that engage students, promote intellectual growth, and address real-world challenges. My academic journey has been driven by a desire to empower learners through knowledge, and I believe that the role of a University Lecturer in Afghanistan is not just about imparting information but also about inspiring the next generation of leaders, thinkers, and change-makers. In Kabul, where education is both a cornerstone of stability and a catalyst for progress, this responsibility holds even greater significance.</w:t>
      </w:r>
    </w:p>
    <w:p>
      <w:pPr>
        <w:pStyle w:val="BodyText"/>
      </w:pPr>
      <w:r>
        <w:t xml:space="preserve">My qualifications include [mention your degree(s), certifications, and any relevant academic or professional achievements]. For instance, my [specific project or research] in [relevant field] has enabled me to design curricula that blend theoretical frameworks with practical applications, ensuring students are equipped to navigate complex global and local issues. I have also collaborated with interdisciplinary teams to develop programs that address the unique needs of students in diverse cultural and economic contexts. These experiences have honed my ability to adapt teaching methods to suit different learning environments, a skill that is particularly vital in Afghanistan’s evolving educational sector.</w:t>
      </w:r>
    </w:p>
    <w:p>
      <w:pPr>
        <w:pStyle w:val="BodyText"/>
      </w:pPr>
      <w:r>
        <w:t xml:space="preserve">What draws me most to the University Lecturer position in Kabul is the opportunity to contribute to an institution that prioritizes academic rigor and social responsibility. Universities in Afghanistan, especially those in Kabul, face unique challenges—ranging from resource limitations to the need for curriculum modernization—but they also offer unparalleled opportunities to drive meaningful change. My goal is to support these institutions by bringing innovative teaching practices, fostering a culture of inquiry, and mentoring students who are determined to rebuild their communities. I am particularly passionate about integrating technology into education, as it can bridge gaps in access and enhance the learning experience for students in remote areas of Afghanistan.</w:t>
      </w:r>
    </w:p>
    <w:p>
      <w:pPr>
        <w:pStyle w:val="BodyText"/>
      </w:pPr>
      <w:r>
        <w:t xml:space="preserve">In addition to my academic expertise, I bring strong interpersonal skills that enable me to connect with students and colleagues from diverse backgrounds. My teaching philosophy emphasizes inclusivity, empathy, and active participation. I believe that every student has the potential to succeed when provided with the right guidance and resources. In Kabul’s multicultural setting, where students come from various ethnic, linguistic, and socioeconomic groups, this approach is essential to creating an environment where all learners feel valued and motivated.</w:t>
      </w:r>
    </w:p>
    <w:p>
      <w:pPr>
        <w:pStyle w:val="BodyText"/>
      </w:pPr>
      <w:r>
        <w:t xml:space="preserve">Furthermore, my experience in [mention any relevant work in Afghanistan or similar regions] has deepened my understanding of the cultural and historical context of education in Afghanistan. I am aware of the resilience and determination of Afghan students, who often overcome significant obstacles to pursue their academic goals. I am committed to supporting their aspirations by providing a learning environment that is both challenging and supportive. This aligns with the values of universities in Kabul, which strive to cultivate a generation of professionals capable of addressing the country’s most pressing needs.</w:t>
      </w:r>
    </w:p>
    <w:p>
      <w:pPr>
        <w:pStyle w:val="BodyText"/>
      </w:pPr>
      <w:r>
        <w:t xml:space="preserve">One of the key strengths I bring to this role is my ability to collaborate with stakeholders, including faculty, administrators, and community leaders. In my previous roles, I have worked closely with academic institutions to improve teaching standards and expand outreach programs. For example, [briefly describe a project or initiative you led]. These experiences have taught me the importance of building partnerships that strengthen the educational ecosystem. In Kabul, where universities are often at the forefront of societal transformation, such collaborations are critical to achieving long-term impact.</w:t>
      </w:r>
    </w:p>
    <w:p>
      <w:pPr>
        <w:pStyle w:val="BodyText"/>
      </w:pPr>
      <w:r>
        <w:t xml:space="preserve">I am also deeply committed to professional development and lifelong learning. I regularly attend academic conferences, engage in research, and stay updated on global trends in education. This ensures that my teaching remains relevant and aligned with the latest advancements in my field. I am particularly interested in exploring opportunities to conduct research that addresses local challenges, such as [specific issue related to Afghanistan]. By combining teaching with research, I aim to contribute to the academic and practical knowledge base of institutions in Kabul.</w:t>
      </w:r>
    </w:p>
    <w:p>
      <w:pPr>
        <w:pStyle w:val="BodyText"/>
      </w:pPr>
      <w:r>
        <w:t xml:space="preserve">Finally, I would like to express my gratitude for considering my application. I am confident that my qualifications, passion for education, and commitment to Afghanistan’s future make me a strong candidate for the University Lecturer position. I am eager to bring my expertise to an institution in Kabul and contribute to its mission of excellence. Thank you for your time and consider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 in Afghanistan Kabul</dc:title>
  <dc:creator/>
  <cp:keywords/>
  <dcterms:created xsi:type="dcterms:W3CDTF">2026-07-23T17:24:21Z</dcterms:created>
  <dcterms:modified xsi:type="dcterms:W3CDTF">2026-07-23T17:24:21Z</dcterms:modified>
</cp:coreProperties>
</file>

<file path=docProps/custom.xml><?xml version="1.0" encoding="utf-8"?>
<Properties xmlns="http://schemas.openxmlformats.org/officeDocument/2006/custom-properties" xmlns:vt="http://schemas.openxmlformats.org/officeDocument/2006/docPropsVTypes"/>
</file>